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0, </w:t>
      </w:r>
      <w:r>
        <w:t xml:space="preserve">09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50-5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9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83A98" w:rsidRDefault="00A83A98" w:rsidP="00A83A98">
      <w:pPr>
        <w:pStyle w:val="FirstParagraph"/>
      </w:pPr>
      <w:r>
        <w:t>30.  April 9, 1710.</w:t>
      </w:r>
      <w:r>
        <w:rPr>
          <w:rStyle w:val="FootnoteReference"/>
        </w:rPr>
        <w:footnoteReference w:id="3"/>
      </w:r>
      <w:r>
        <w:t> </w:t>
      </w:r>
    </w:p>
    <w:p w:rsidR="00A83A98" w:rsidRDefault="00A83A98" w:rsidP="00A83A98">
      <w:pPr>
        <w:pStyle w:val="OriginalText"/>
        <w:rPr>
          <w:sz w:val="21"/>
          <w:szCs w:val="21"/>
        </w:rPr>
      </w:pP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Bernese goverment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pia.</w:t>
      </w:r>
      <w:r>
        <w:rPr>
          <w:rStyle w:val="FootnoteReference"/>
          <w:sz w:val="21"/>
          <w:szCs w:val="21"/>
        </w:rPr>
        <w:footnoteReference w:id="4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Hochgeachte großmächtige etc. etc. etc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haben 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einigten Niederlanden meine gnädigste Herr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veranlaßen der unter Dero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nenten Mennoniten oder Taüffs-gesinten  gemei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nicht entaüßern wollen beÿ Eweren Herrlichkei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Meinen Hochgeehrtesten Herren in </w:t>
      </w: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i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Lobl[iche]m.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hin und wieder befind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taüffer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Runckel asks fo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tercediren</w:t>
      </w:r>
      <w:r>
        <w:rPr>
          <w:sz w:val="21"/>
          <w:szCs w:val="21"/>
        </w:rPr>
        <w:t>, damit dießer arm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 wegen ihres glaubens nicht ferner angefochten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lß gute, stille, und sich in keine frembt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e einmischente Unterthanen Ewerer Herrlich[keiten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einer H[ochgeehrten] herren gnadigsten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r stillen ruhe noch ferners geniesen mögen; zu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ende hin haben höchstgedachte Ihro hochmögende mi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bengehendes Schreiben an Ewere Herrlich[keiten] u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geehrte] herren mit dem gnädigsten befehl zugesandt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Ich solches nebst des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translates from Dut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übersetzung ferners an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lbe in schuldigstem gehorsam gelangen zu laß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ermangeln, auf was sonsten etwann noch in dies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diesen armen Leüthen zum guten zu thun seÿ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, nicht verabsaumen soll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ist zwaren nicht ohn, daß die Sach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würcklicher verban- undt absendung der nu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on eine geraume zeithero in denen gefängnüßen   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essenen armen Wiedetaüffer nicht mehr in </w:t>
      </w:r>
      <w:r>
        <w:rPr>
          <w:rStyle w:val="Italics"/>
          <w:sz w:val="21"/>
          <w:szCs w:val="21"/>
        </w:rPr>
        <w:t>integro</w:t>
      </w:r>
      <w:r>
        <w:rPr>
          <w:rStyle w:val="FootnoteReference"/>
          <w:sz w:val="21"/>
          <w:szCs w:val="21"/>
        </w:rPr>
        <w:footnoteReference w:id="6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 hero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ihrer solche nich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hr zu ändern, weilen aber aüßerlich vernehm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ser guten Leüthe noch eine ziemliche anza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n und wieder in Ew: Herrlich[keiten] undt M[eine hochgee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ieth sich befinden, einige auch schon würcklich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um </w:t>
      </w:r>
      <w:r>
        <w:rPr>
          <w:rStyle w:val="Italics"/>
          <w:sz w:val="21"/>
          <w:szCs w:val="21"/>
        </w:rPr>
        <w:t>incarcerit</w:t>
      </w:r>
      <w:r>
        <w:rPr>
          <w:sz w:val="21"/>
          <w:szCs w:val="21"/>
        </w:rPr>
        <w:t xml:space="preserve"> seÿn sollen, so habe für ein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umgängliche nothturfft zu seÿn ermessen Ewe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Herrlich[keiten] und M[eine hochgeehte] herren oberwehntes Mein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Herrschafft an dieselbe adressirtes Schreib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e fernern zeit verlurst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gehorsambst zu überreich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olches wo nicht denen ersteren j jedoch auff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sten diesen letztern annoch zu statten kom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offen die Niederländischen Gemeind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>, welche die in Lobl[iche]r Eydgenoß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im Lobl[iche]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Bern sich hin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 befindente Wiedertaüffer für Ihre recht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hre, im Leben undt in der Lehr mit Ih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agree with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üb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stimmende glaubens-genossen und Brüd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ennen, es werden Ewe Herrlich[keiten] undt M[eine hochgeehrte] herr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die mit und nebenst denen übrigen Lobl[liche]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en</w:t>
      </w:r>
      <w:r>
        <w:rPr>
          <w:sz w:val="21"/>
          <w:szCs w:val="21"/>
        </w:rPr>
        <w:t xml:space="preserve"> Evangelischen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 erlößun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uff 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in d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löst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ängnüßen, undt gestanck löcher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indeten Brüdern in Christo nicht allein mit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ser sorgfalt undt </w:t>
      </w:r>
      <w:r>
        <w:rPr>
          <w:rStyle w:val="Italics"/>
          <w:sz w:val="21"/>
          <w:szCs w:val="21"/>
        </w:rPr>
        <w:t>tendresse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laßen angelegen sey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uch andere Potentzen auff alle weg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se dahin zu vermögen trachten; damit solche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 künfftigen Friedens schluß ebenmäßig­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kräfftigste annehmen möge, es hoffen, sage ich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meinten in Niederlandt, er [sic] werd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w: Herrlich[keiten] undt M[eine hochgeehrten] herren, die Sich der ar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ugueno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nen Französen so brüderlich annehmen, alß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sfürchtige Vätter des Vatterlands Sich nich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aüßern wollen, einige wenige funcken dieser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en Barmhertzigkeit und Mittleÿdens au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eigenen angebohrnen, und so stillen alß getrew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hanen gnädigst angedeÿen zu laßen.  S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en solches umb so viel mehr, da wiedrigen fals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unbillich zu beförchten, es mögt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eind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r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ses </w:t>
      </w:r>
      <w:r>
        <w:rPr>
          <w:rStyle w:val="Italics"/>
          <w:sz w:val="21"/>
          <w:szCs w:val="21"/>
        </w:rPr>
        <w:t>exempels 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valiren</w:t>
      </w:r>
      <w:r>
        <w:rPr>
          <w:sz w:val="21"/>
          <w:szCs w:val="21"/>
        </w:rPr>
        <w:t>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mnach so wohl </w:t>
      </w:r>
      <w:r>
        <w:rPr>
          <w:rStyle w:val="Italics"/>
          <w:sz w:val="21"/>
          <w:szCs w:val="21"/>
        </w:rPr>
        <w:t>intuitu</w:t>
      </w:r>
      <w:r>
        <w:rPr>
          <w:sz w:val="21"/>
          <w:szCs w:val="21"/>
        </w:rPr>
        <w:t xml:space="preserve"> unserer gefang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 auff denen Frantzösichen </w:t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al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beÿ anderen sich etwann noch eraügn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en, sich ebenmäßig umb so viel </w:t>
      </w:r>
      <w:r>
        <w:rPr>
          <w:rStyle w:val="Italics"/>
          <w:sz w:val="21"/>
          <w:szCs w:val="21"/>
        </w:rPr>
        <w:t>difficil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zeigen, welchen fals es dann in der wahrhei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ßen könte, daß mann mit der einten Ha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gerissen, was mann mit der andern so sorgfãlli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 liebreich zu erbawen getrachtet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ßes ist hochgeacht und großmächt[ig] w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hochg[eehrt] herren was denen solten ferners gehorsamb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Seite 4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llen sollen, nicht zweifflente, es werden Ewer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lich[keiten] undt M[eine geehrte] herren so wohl auff Ihr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n so liebreiche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>, alß dieses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ßgünstigst </w:t>
      </w:r>
      <w:r>
        <w:rPr>
          <w:rStyle w:val="Italics"/>
          <w:sz w:val="21"/>
          <w:szCs w:val="21"/>
        </w:rPr>
        <w:t>reflectiren</w:t>
      </w:r>
      <w:r>
        <w:rPr>
          <w:sz w:val="21"/>
          <w:szCs w:val="21"/>
        </w:rPr>
        <w:t>, auch ferners belieb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ch in standt zu stellen, damit Höchstgedacht Ihr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mögende mit wahrheits grund versichern mög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ero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einem Lobl[iche]n. Stand Ber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</w:t>
      </w:r>
      <w:r>
        <w:rPr>
          <w:rStyle w:val="Italics"/>
          <w:sz w:val="21"/>
          <w:szCs w:val="21"/>
        </w:rPr>
        <w:t>indefferent</w:t>
      </w:r>
      <w:r>
        <w:rPr>
          <w:sz w:val="21"/>
          <w:szCs w:val="21"/>
        </w:rPr>
        <w:t xml:space="preserve"> gewes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Ew: Herrlich[keiten] und M[eine hochgeeh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n Allwaltenden gnadenschutz Gottes des all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öchsten, mich aber zu dero fernern gunst und gewogen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t gehorsambst empfehle, auch in allem geziemende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pect</w:t>
      </w:r>
      <w:r>
        <w:rPr>
          <w:sz w:val="21"/>
          <w:szCs w:val="21"/>
        </w:rPr>
        <w:t xml:space="preserve"> stetshin verharr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An einen Lobl[iche]n Standt Bern abgegeben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affhaußen den 9ten </w:t>
      </w:r>
      <w:r>
        <w:rPr>
          <w:rStyle w:val="Italics"/>
          <w:sz w:val="21"/>
          <w:szCs w:val="21"/>
        </w:rPr>
        <w:t>Aprilis</w:t>
      </w:r>
      <w:r>
        <w:rPr>
          <w:sz w:val="21"/>
          <w:szCs w:val="21"/>
        </w:rPr>
        <w:t xml:space="preserve"> </w:t>
      </w:r>
    </w:p>
    <w:p w:rsidR="0084002E" w:rsidRDefault="00A83A98" w:rsidP="00A83A98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10 /</w:t>
      </w:r>
      <w:r>
        <w:rPr>
          <w:rStyle w:val="FootnoteReference"/>
          <w:sz w:val="21"/>
          <w:szCs w:val="21"/>
        </w:rPr>
        <w:footnoteReference w:id="10"/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83A98" w:rsidRDefault="00A83A98" w:rsidP="00A83A9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30</w:t>
      </w:r>
      <w:r>
        <w:tab/>
      </w:r>
      <w:r>
        <w:rPr>
          <w:rStyle w:val="FootnoteReference"/>
        </w:rPr>
        <w:tab/>
      </w:r>
      <w:r>
        <w:t xml:space="preserve">A 1769 from the De Hoop Scheffer </w:t>
      </w:r>
      <w:r>
        <w:rPr>
          <w:rStyle w:val="Italics"/>
        </w:rPr>
        <w:t>Inventaris</w:t>
      </w:r>
      <w:r>
        <w:t>.  A Dutch translation of this letter is found in Jacob Vorsterman’s Relaes, A 1392, pp. 15, 18.</w:t>
      </w:r>
    </w:p>
    <w:p w:rsidR="00A83A98" w:rsidRDefault="00A83A98" w:rsidP="00A83A98">
      <w:pPr>
        <w:pStyle w:val="FootnoteTextTwo"/>
      </w:pPr>
    </w:p>
  </w:footnote>
  <w:footnote w:id="4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 In these transcriptions italics indicate Latin letters in the original, and regular (non-italic) letters indicate </w:t>
      </w:r>
      <w:r>
        <w:fldChar w:fldCharType="begin"/>
      </w:r>
      <w:r>
        <w:rPr>
          <w:rStyle w:val="FootnoteReference"/>
        </w:rPr>
        <w:instrText>xe "handwriting, German:example in Gothic letters"</w:instrText>
      </w:r>
      <w:r>
        <w:fldChar w:fldCharType="end"/>
      </w:r>
      <w:r>
        <w:t>Gothic (Germanic) letters in the original.  This distinction is made only when both kinds of letters are present.</w:t>
      </w:r>
    </w:p>
    <w:p w:rsidR="00A83A98" w:rsidRDefault="00A83A98" w:rsidP="00A83A98">
      <w:pPr>
        <w:pStyle w:val="Footnote-OneDigit"/>
      </w:pPr>
    </w:p>
  </w:footnote>
  <w:footnote w:id="5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vermittelst, with genitive, “by means of, through.”</w:t>
      </w:r>
    </w:p>
    <w:p w:rsidR="00A83A98" w:rsidRDefault="00A83A98" w:rsidP="00A83A98">
      <w:pPr>
        <w:pStyle w:val="FirstFootnoteinColumnLine"/>
      </w:pPr>
    </w:p>
  </w:footnote>
  <w:footnote w:id="6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 est in integro</w:t>
      </w:r>
      <w:r>
        <w:t xml:space="preserve"> (Latin), “in its former condition.”</w:t>
      </w:r>
    </w:p>
    <w:p w:rsidR="00A83A98" w:rsidRDefault="00A83A98" w:rsidP="00A83A98">
      <w:pPr>
        <w:pStyle w:val="Footnote-OneDigit"/>
      </w:pPr>
    </w:p>
  </w:footnote>
  <w:footnote w:id="7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intuitus (Latin), “view”; only in ablative singular “regard, consideration.”</w:t>
      </w:r>
    </w:p>
    <w:p w:rsidR="00A83A98" w:rsidRDefault="00A83A98" w:rsidP="00A83A98">
      <w:pPr>
        <w:pStyle w:val="Footnote-OneDigit"/>
      </w:pPr>
    </w:p>
  </w:footnote>
  <w:footnote w:id="8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verlust.”</w:t>
      </w:r>
    </w:p>
    <w:p w:rsidR="00A83A98" w:rsidRDefault="00A83A98" w:rsidP="00A83A98">
      <w:pPr>
        <w:pStyle w:val="Footnote-OneDigit"/>
      </w:pPr>
    </w:p>
  </w:footnote>
  <w:footnote w:id="9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tenderness,” (French).</w:t>
      </w:r>
    </w:p>
    <w:p w:rsidR="00A83A98" w:rsidRDefault="00A83A98" w:rsidP="00A83A98">
      <w:pPr>
        <w:pStyle w:val="Footnote-OneDigit"/>
      </w:pPr>
    </w:p>
  </w:footnote>
  <w:footnote w:id="10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Page 18 of Vorsterman’s translation says “Was geteÿkent J. Louis Runckel.”</w:t>
      </w:r>
    </w:p>
    <w:p w:rsidR="00A83A98" w:rsidRDefault="00A83A98" w:rsidP="00A83A98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83A9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83A98"/>
    <w:rPr>
      <w:i/>
      <w:iCs/>
    </w:rPr>
  </w:style>
  <w:style w:type="paragraph" w:customStyle="1" w:styleId="FootnoteTextTwo">
    <w:name w:val="Footnote Text Two"/>
    <w:basedOn w:val="Normal"/>
    <w:uiPriority w:val="99"/>
    <w:rsid w:val="00A83A9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83A9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83A9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A83A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